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f71b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3Z</dcterms:created>
  <dcterms:modified xsi:type="dcterms:W3CDTF">2017-04-19T08:12:23Z</dcterms:modified>
</cp:coreProperties>
</file>